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CD477" w14:textId="058A1DEB" w:rsidR="00E34D2F" w:rsidRDefault="00E34D2F">
      <w:pPr>
        <w:widowControl/>
        <w:jc w:val="left"/>
      </w:pPr>
    </w:p>
    <w:p w14:paraId="7A3B244F" w14:textId="16B6AB2A" w:rsidR="00630784" w:rsidRPr="00DF2F73" w:rsidRDefault="00E34D2F" w:rsidP="009E6559">
      <w:pPr>
        <w:spacing w:afterLines="50" w:after="120" w:line="240" w:lineRule="auto"/>
        <w:jc w:val="center"/>
        <w:rPr>
          <w:b/>
          <w:sz w:val="28"/>
        </w:rPr>
      </w:pPr>
      <w:r w:rsidRPr="00DF2F73">
        <w:rPr>
          <w:rFonts w:hint="eastAsia"/>
          <w:b/>
          <w:sz w:val="28"/>
        </w:rPr>
        <w:t>申　込　書</w:t>
      </w:r>
    </w:p>
    <w:p w14:paraId="78D12E24" w14:textId="2B97A1D2" w:rsidR="00E34D2F" w:rsidRPr="009E6559" w:rsidRDefault="009E6559" w:rsidP="009E6559">
      <w:pPr>
        <w:spacing w:after="0" w:line="240" w:lineRule="auto"/>
        <w:jc w:val="right"/>
      </w:pPr>
      <w:r w:rsidRPr="009E6559">
        <w:rPr>
          <w:rFonts w:hint="eastAsia"/>
        </w:rPr>
        <w:t>記入日：</w:t>
      </w:r>
      <w:r w:rsidR="00D61D02">
        <w:rPr>
          <w:rFonts w:hint="eastAsia"/>
        </w:rPr>
        <w:t xml:space="preserve">　　　</w:t>
      </w:r>
      <w:r w:rsidR="00EE1CF5">
        <w:rPr>
          <w:rFonts w:hint="eastAsia"/>
        </w:rPr>
        <w:t xml:space="preserve">　</w:t>
      </w:r>
      <w:r w:rsidRPr="009E6559">
        <w:rPr>
          <w:rFonts w:hint="eastAsia"/>
        </w:rPr>
        <w:t>年　　月　　日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696"/>
        <w:gridCol w:w="2977"/>
        <w:gridCol w:w="709"/>
        <w:gridCol w:w="709"/>
        <w:gridCol w:w="2969"/>
      </w:tblGrid>
      <w:tr w:rsidR="009E6559" w14:paraId="75DC6287" w14:textId="77777777" w:rsidTr="00DF2F73">
        <w:tc>
          <w:tcPr>
            <w:tcW w:w="1696" w:type="dxa"/>
            <w:tcBorders>
              <w:bottom w:val="dashSmallGap" w:sz="4" w:space="0" w:color="auto"/>
            </w:tcBorders>
            <w:vAlign w:val="center"/>
          </w:tcPr>
          <w:p w14:paraId="466A88DD" w14:textId="37237A9D" w:rsidR="009E6559" w:rsidRPr="00DF2F73" w:rsidRDefault="009E6559" w:rsidP="009E6559">
            <w:pPr>
              <w:jc w:val="distribute"/>
              <w:rPr>
                <w:rFonts w:ascii="ＭＳ ゴシック" w:eastAsia="ＭＳ ゴシック" w:hAnsi="ＭＳ ゴシック"/>
              </w:rPr>
            </w:pPr>
            <w:r w:rsidRPr="00DF2F73">
              <w:rPr>
                <w:rFonts w:ascii="ＭＳ ゴシック" w:eastAsia="ＭＳ ゴシック" w:hAnsi="ＭＳ ゴシック" w:hint="eastAsia"/>
              </w:rPr>
              <w:t>フリガナ</w:t>
            </w:r>
          </w:p>
        </w:tc>
        <w:tc>
          <w:tcPr>
            <w:tcW w:w="3686" w:type="dxa"/>
            <w:gridSpan w:val="2"/>
            <w:tcBorders>
              <w:bottom w:val="dashSmallGap" w:sz="4" w:space="0" w:color="auto"/>
            </w:tcBorders>
            <w:vAlign w:val="center"/>
          </w:tcPr>
          <w:p w14:paraId="00115A49" w14:textId="77777777" w:rsidR="009E6559" w:rsidRDefault="009E6559" w:rsidP="009E6559">
            <w:pPr>
              <w:jc w:val="center"/>
              <w:rPr>
                <w:b/>
                <w:sz w:val="24"/>
              </w:rPr>
            </w:pPr>
          </w:p>
        </w:tc>
        <w:tc>
          <w:tcPr>
            <w:tcW w:w="3678" w:type="dxa"/>
            <w:gridSpan w:val="2"/>
            <w:tcBorders>
              <w:bottom w:val="dashSmallGap" w:sz="4" w:space="0" w:color="auto"/>
            </w:tcBorders>
            <w:vAlign w:val="center"/>
          </w:tcPr>
          <w:p w14:paraId="34C14763" w14:textId="77777777" w:rsidR="009E6559" w:rsidRDefault="009E6559" w:rsidP="009E6559">
            <w:pPr>
              <w:jc w:val="center"/>
              <w:rPr>
                <w:b/>
                <w:sz w:val="24"/>
              </w:rPr>
            </w:pPr>
          </w:p>
        </w:tc>
      </w:tr>
      <w:tr w:rsidR="009E6559" w14:paraId="142DE43B" w14:textId="77777777" w:rsidTr="00DF2F73">
        <w:trPr>
          <w:trHeight w:val="794"/>
        </w:trPr>
        <w:tc>
          <w:tcPr>
            <w:tcW w:w="1696" w:type="dxa"/>
            <w:tcBorders>
              <w:top w:val="dashSmallGap" w:sz="4" w:space="0" w:color="auto"/>
            </w:tcBorders>
            <w:vAlign w:val="center"/>
          </w:tcPr>
          <w:p w14:paraId="22BCBA0C" w14:textId="480C511E" w:rsidR="009E6559" w:rsidRPr="00DF2F73" w:rsidRDefault="009E6559" w:rsidP="009E6559">
            <w:pPr>
              <w:jc w:val="distribute"/>
              <w:rPr>
                <w:rFonts w:ascii="ＭＳ ゴシック" w:eastAsia="ＭＳ ゴシック" w:hAnsi="ＭＳ ゴシック"/>
              </w:rPr>
            </w:pPr>
            <w:r w:rsidRPr="00DF2F73">
              <w:rPr>
                <w:rFonts w:ascii="ＭＳ ゴシック" w:eastAsia="ＭＳ ゴシック" w:hAnsi="ＭＳ ゴシック" w:hint="eastAsia"/>
              </w:rPr>
              <w:t>氏名</w:t>
            </w:r>
          </w:p>
        </w:tc>
        <w:tc>
          <w:tcPr>
            <w:tcW w:w="3686" w:type="dxa"/>
            <w:gridSpan w:val="2"/>
            <w:tcBorders>
              <w:top w:val="dashSmallGap" w:sz="4" w:space="0" w:color="auto"/>
            </w:tcBorders>
            <w:vAlign w:val="center"/>
          </w:tcPr>
          <w:p w14:paraId="3D3A3281" w14:textId="4562E2FB" w:rsidR="00DF2F73" w:rsidRDefault="00DF2F73" w:rsidP="00264B27">
            <w:pPr>
              <w:jc w:val="center"/>
              <w:rPr>
                <w:b/>
                <w:sz w:val="24"/>
              </w:rPr>
            </w:pPr>
          </w:p>
        </w:tc>
        <w:tc>
          <w:tcPr>
            <w:tcW w:w="3678" w:type="dxa"/>
            <w:gridSpan w:val="2"/>
            <w:tcBorders>
              <w:top w:val="dashSmallGap" w:sz="4" w:space="0" w:color="auto"/>
            </w:tcBorders>
            <w:vAlign w:val="center"/>
          </w:tcPr>
          <w:p w14:paraId="7CB05806" w14:textId="77777777" w:rsidR="009E6559" w:rsidRDefault="009E6559" w:rsidP="009E6559">
            <w:pPr>
              <w:jc w:val="center"/>
              <w:rPr>
                <w:b/>
                <w:sz w:val="24"/>
              </w:rPr>
            </w:pPr>
          </w:p>
        </w:tc>
      </w:tr>
      <w:tr w:rsidR="00DF2F73" w14:paraId="43CE39C4" w14:textId="77777777" w:rsidTr="00DF2F73">
        <w:trPr>
          <w:trHeight w:val="567"/>
        </w:trPr>
        <w:tc>
          <w:tcPr>
            <w:tcW w:w="1696" w:type="dxa"/>
            <w:vAlign w:val="center"/>
          </w:tcPr>
          <w:p w14:paraId="3F995D43" w14:textId="57A27306" w:rsidR="00DF2F73" w:rsidRPr="00DF2F73" w:rsidRDefault="00DF2F73" w:rsidP="009E6559">
            <w:pPr>
              <w:jc w:val="distribute"/>
              <w:rPr>
                <w:rFonts w:ascii="ＭＳ ゴシック" w:eastAsia="ＭＳ ゴシック" w:hAnsi="ＭＳ ゴシック"/>
              </w:rPr>
            </w:pPr>
            <w:r w:rsidRPr="00DF2F73">
              <w:rPr>
                <w:rFonts w:ascii="ＭＳ ゴシック" w:eastAsia="ＭＳ ゴシック" w:hAnsi="ＭＳ ゴシック" w:hint="eastAsia"/>
              </w:rPr>
              <w:t>生年月日</w:t>
            </w:r>
          </w:p>
        </w:tc>
        <w:tc>
          <w:tcPr>
            <w:tcW w:w="7364" w:type="dxa"/>
            <w:gridSpan w:val="4"/>
            <w:vAlign w:val="center"/>
          </w:tcPr>
          <w:p w14:paraId="631BFD38" w14:textId="17558A2F" w:rsidR="00DF2F73" w:rsidRPr="00DF2F73" w:rsidRDefault="00DF2F73" w:rsidP="00DF2F73">
            <w:pPr>
              <w:jc w:val="left"/>
              <w:rPr>
                <w:sz w:val="24"/>
              </w:rPr>
            </w:pPr>
            <w:r w:rsidRPr="00DF2F73">
              <w:rPr>
                <w:rFonts w:hint="eastAsia"/>
              </w:rPr>
              <w:t>（西暦）　　　　　年　　　月　　　日</w:t>
            </w:r>
          </w:p>
        </w:tc>
      </w:tr>
      <w:tr w:rsidR="00DF2F73" w14:paraId="3E96D895" w14:textId="77777777" w:rsidTr="00DF2F73">
        <w:trPr>
          <w:trHeight w:val="1247"/>
        </w:trPr>
        <w:tc>
          <w:tcPr>
            <w:tcW w:w="1696" w:type="dxa"/>
            <w:vAlign w:val="center"/>
          </w:tcPr>
          <w:p w14:paraId="598AE7AC" w14:textId="3B4FFCAE" w:rsidR="00DF2F73" w:rsidRPr="00DF2F73" w:rsidRDefault="00DF2F73" w:rsidP="009E6559">
            <w:pPr>
              <w:jc w:val="distribute"/>
              <w:rPr>
                <w:rFonts w:ascii="ＭＳ ゴシック" w:eastAsia="ＭＳ ゴシック" w:hAnsi="ＭＳ ゴシック"/>
              </w:rPr>
            </w:pPr>
            <w:r w:rsidRPr="00DF2F73">
              <w:rPr>
                <w:rFonts w:ascii="ＭＳ ゴシック" w:eastAsia="ＭＳ ゴシック" w:hAnsi="ＭＳ ゴシック" w:hint="eastAsia"/>
              </w:rPr>
              <w:t>住所</w:t>
            </w:r>
          </w:p>
        </w:tc>
        <w:tc>
          <w:tcPr>
            <w:tcW w:w="7364" w:type="dxa"/>
            <w:gridSpan w:val="4"/>
          </w:tcPr>
          <w:p w14:paraId="697B69CD" w14:textId="40D623EC" w:rsidR="00DF2F73" w:rsidRPr="00DF2F73" w:rsidRDefault="00DF2F73" w:rsidP="00DF2F73">
            <w:pPr>
              <w:jc w:val="left"/>
              <w:rPr>
                <w:sz w:val="24"/>
              </w:rPr>
            </w:pPr>
            <w:r w:rsidRPr="00DF2F73">
              <w:rPr>
                <w:rFonts w:hint="eastAsia"/>
              </w:rPr>
              <w:t>〒　　　－</w:t>
            </w:r>
          </w:p>
        </w:tc>
      </w:tr>
      <w:tr w:rsidR="00DF2F73" w14:paraId="5E81C3DA" w14:textId="77777777" w:rsidTr="00DF2F73">
        <w:trPr>
          <w:trHeight w:val="680"/>
        </w:trPr>
        <w:tc>
          <w:tcPr>
            <w:tcW w:w="1696" w:type="dxa"/>
            <w:vAlign w:val="center"/>
          </w:tcPr>
          <w:p w14:paraId="3D478261" w14:textId="22347A32" w:rsidR="00DF2F73" w:rsidRPr="00DF2F73" w:rsidRDefault="00DF2F73" w:rsidP="009E6559">
            <w:pPr>
              <w:jc w:val="distribute"/>
              <w:rPr>
                <w:rFonts w:ascii="ＭＳ ゴシック" w:eastAsia="ＭＳ ゴシック" w:hAnsi="ＭＳ ゴシック"/>
              </w:rPr>
            </w:pPr>
            <w:r w:rsidRPr="00DF2F73">
              <w:rPr>
                <w:rFonts w:ascii="ＭＳ ゴシック" w:eastAsia="ＭＳ ゴシック" w:hAnsi="ＭＳ ゴシック" w:hint="eastAsia"/>
              </w:rPr>
              <w:t>電話番号</w:t>
            </w:r>
          </w:p>
        </w:tc>
        <w:tc>
          <w:tcPr>
            <w:tcW w:w="2977" w:type="dxa"/>
            <w:vAlign w:val="center"/>
          </w:tcPr>
          <w:p w14:paraId="0B645C46" w14:textId="77777777" w:rsidR="00DF2F73" w:rsidRDefault="00DF2F73" w:rsidP="009E6559">
            <w:pPr>
              <w:jc w:val="center"/>
              <w:rPr>
                <w:b/>
                <w:sz w:val="24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2434A539" w14:textId="1CD5169A" w:rsidR="00DF2F73" w:rsidRDefault="00DF2F73" w:rsidP="00DF2F73">
            <w:pPr>
              <w:jc w:val="distribute"/>
              <w:rPr>
                <w:b/>
                <w:sz w:val="24"/>
              </w:rPr>
            </w:pPr>
            <w:r>
              <w:rPr>
                <w:rFonts w:ascii="ＭＳ ゴシック" w:eastAsia="ＭＳ ゴシック" w:hAnsi="ＭＳ ゴシック" w:hint="eastAsia"/>
              </w:rPr>
              <w:t>携帯</w:t>
            </w:r>
            <w:r w:rsidRPr="00DF2F73">
              <w:rPr>
                <w:rFonts w:ascii="ＭＳ ゴシック" w:eastAsia="ＭＳ ゴシック" w:hAnsi="ＭＳ ゴシック" w:hint="eastAsia"/>
              </w:rPr>
              <w:t>電話</w:t>
            </w:r>
          </w:p>
        </w:tc>
        <w:tc>
          <w:tcPr>
            <w:tcW w:w="2969" w:type="dxa"/>
            <w:vAlign w:val="center"/>
          </w:tcPr>
          <w:p w14:paraId="69C5A618" w14:textId="1411D6A6" w:rsidR="00DF2F73" w:rsidRDefault="00DF2F73" w:rsidP="009E6559">
            <w:pPr>
              <w:jc w:val="center"/>
              <w:rPr>
                <w:b/>
                <w:sz w:val="24"/>
              </w:rPr>
            </w:pPr>
          </w:p>
        </w:tc>
      </w:tr>
      <w:tr w:rsidR="00DF2F73" w14:paraId="56B54610" w14:textId="77777777" w:rsidTr="00DF2F73">
        <w:trPr>
          <w:trHeight w:val="680"/>
        </w:trPr>
        <w:tc>
          <w:tcPr>
            <w:tcW w:w="1696" w:type="dxa"/>
            <w:vAlign w:val="center"/>
          </w:tcPr>
          <w:p w14:paraId="751F0BD4" w14:textId="2F773204" w:rsidR="00DF2F73" w:rsidRPr="00DF2F73" w:rsidRDefault="00DF2F73" w:rsidP="009E6559">
            <w:pPr>
              <w:jc w:val="distribute"/>
              <w:rPr>
                <w:rFonts w:ascii="ＭＳ ゴシック" w:eastAsia="ＭＳ ゴシック" w:hAnsi="ＭＳ ゴシック"/>
                <w:spacing w:val="-12"/>
              </w:rPr>
            </w:pPr>
            <w:r w:rsidRPr="00DF2F73">
              <w:rPr>
                <w:rFonts w:ascii="ＭＳ ゴシック" w:eastAsia="ＭＳ ゴシック" w:hAnsi="ＭＳ ゴシック" w:hint="eastAsia"/>
                <w:spacing w:val="-12"/>
              </w:rPr>
              <w:t>メールアドレス</w:t>
            </w:r>
          </w:p>
        </w:tc>
        <w:tc>
          <w:tcPr>
            <w:tcW w:w="7364" w:type="dxa"/>
            <w:gridSpan w:val="4"/>
            <w:vAlign w:val="center"/>
          </w:tcPr>
          <w:p w14:paraId="33E797BF" w14:textId="722CEF65" w:rsidR="00DF2F73" w:rsidRPr="00DF2F73" w:rsidRDefault="00DF2F73" w:rsidP="00DF2F73">
            <w:pPr>
              <w:ind w:firstLineChars="1200" w:firstLine="2880"/>
              <w:jc w:val="left"/>
              <w:rPr>
                <w:sz w:val="24"/>
              </w:rPr>
            </w:pPr>
            <w:r w:rsidRPr="00DF2F73">
              <w:rPr>
                <w:rFonts w:hint="eastAsia"/>
                <w:sz w:val="24"/>
              </w:rPr>
              <w:t>＠</w:t>
            </w:r>
            <w:r>
              <w:rPr>
                <w:rFonts w:hint="eastAsia"/>
                <w:sz w:val="24"/>
              </w:rPr>
              <w:t xml:space="preserve">　</w:t>
            </w:r>
          </w:p>
        </w:tc>
      </w:tr>
      <w:tr w:rsidR="0090099D" w14:paraId="14FC1273" w14:textId="77777777" w:rsidTr="003F2DF9">
        <w:trPr>
          <w:trHeight w:val="680"/>
        </w:trPr>
        <w:tc>
          <w:tcPr>
            <w:tcW w:w="9060" w:type="dxa"/>
            <w:gridSpan w:val="5"/>
            <w:vAlign w:val="center"/>
          </w:tcPr>
          <w:p w14:paraId="32DA7CFE" w14:textId="77777777" w:rsidR="0090099D" w:rsidRPr="0090099D" w:rsidRDefault="0090099D" w:rsidP="0090099D">
            <w:pPr>
              <w:ind w:firstLineChars="13" w:firstLine="28"/>
              <w:jc w:val="left"/>
              <w:rPr>
                <w:b/>
              </w:rPr>
            </w:pPr>
            <w:r w:rsidRPr="0090099D">
              <w:rPr>
                <w:rFonts w:hint="eastAsia"/>
                <w:b/>
              </w:rPr>
              <w:t>よろしければ以下の質問にお答えください。</w:t>
            </w:r>
          </w:p>
          <w:p w14:paraId="0A6D8E77" w14:textId="77777777" w:rsidR="0090099D" w:rsidRPr="0090099D" w:rsidRDefault="0090099D" w:rsidP="0090099D">
            <w:pPr>
              <w:ind w:firstLineChars="13" w:firstLine="29"/>
              <w:jc w:val="left"/>
            </w:pPr>
            <w:r w:rsidRPr="0090099D">
              <w:rPr>
                <w:rFonts w:hint="eastAsia"/>
              </w:rPr>
              <w:t>①この講座をどこでお知りになりましたか。</w:t>
            </w:r>
          </w:p>
          <w:p w14:paraId="014F972C" w14:textId="1F3395DF" w:rsidR="0090099D" w:rsidRDefault="0090099D" w:rsidP="0090099D">
            <w:pPr>
              <w:ind w:firstLineChars="13" w:firstLine="29"/>
              <w:jc w:val="left"/>
            </w:pPr>
          </w:p>
          <w:p w14:paraId="19095EA9" w14:textId="77777777" w:rsidR="0090099D" w:rsidRPr="0090099D" w:rsidRDefault="0090099D" w:rsidP="0090099D">
            <w:pPr>
              <w:ind w:firstLineChars="13" w:firstLine="29"/>
              <w:jc w:val="left"/>
            </w:pPr>
          </w:p>
          <w:p w14:paraId="175A6C3D" w14:textId="77777777" w:rsidR="0090099D" w:rsidRPr="0090099D" w:rsidRDefault="0090099D" w:rsidP="0090099D">
            <w:pPr>
              <w:ind w:firstLineChars="13" w:firstLine="29"/>
              <w:jc w:val="left"/>
            </w:pPr>
            <w:r w:rsidRPr="0090099D">
              <w:rPr>
                <w:rFonts w:hint="eastAsia"/>
              </w:rPr>
              <w:t>②ウクライナ語を学ぼうと思ったきっかけを教えてください。</w:t>
            </w:r>
          </w:p>
          <w:p w14:paraId="5C3583CB" w14:textId="54FCE435" w:rsidR="0090099D" w:rsidRDefault="0090099D" w:rsidP="0090099D">
            <w:pPr>
              <w:ind w:firstLineChars="13" w:firstLine="29"/>
              <w:jc w:val="left"/>
            </w:pPr>
          </w:p>
          <w:p w14:paraId="04CB9C1A" w14:textId="12303291" w:rsidR="0090099D" w:rsidRDefault="0090099D" w:rsidP="0090099D">
            <w:pPr>
              <w:ind w:firstLineChars="13" w:firstLine="29"/>
              <w:jc w:val="left"/>
            </w:pPr>
          </w:p>
          <w:p w14:paraId="5E10A317" w14:textId="77777777" w:rsidR="0090099D" w:rsidRPr="0090099D" w:rsidRDefault="0090099D" w:rsidP="0090099D">
            <w:pPr>
              <w:ind w:firstLineChars="13" w:firstLine="29"/>
              <w:jc w:val="left"/>
            </w:pPr>
          </w:p>
          <w:p w14:paraId="0D8E17CC" w14:textId="77777777" w:rsidR="0090099D" w:rsidRPr="0090099D" w:rsidRDefault="0090099D" w:rsidP="0090099D">
            <w:pPr>
              <w:ind w:firstLineChars="13" w:firstLine="29"/>
              <w:jc w:val="left"/>
            </w:pPr>
          </w:p>
          <w:p w14:paraId="74DE7359" w14:textId="3C990260" w:rsidR="0090099D" w:rsidRPr="00DF2F73" w:rsidRDefault="0090099D" w:rsidP="0090099D">
            <w:pPr>
              <w:ind w:firstLineChars="13" w:firstLine="31"/>
              <w:jc w:val="right"/>
              <w:rPr>
                <w:sz w:val="24"/>
              </w:rPr>
            </w:pPr>
            <w:r>
              <w:rPr>
                <w:rFonts w:hint="eastAsia"/>
                <w:sz w:val="24"/>
              </w:rPr>
              <w:t>ありがとうございました。</w:t>
            </w:r>
          </w:p>
        </w:tc>
      </w:tr>
    </w:tbl>
    <w:p w14:paraId="5BF25290" w14:textId="45DA20CE" w:rsidR="00A04492" w:rsidRPr="00E87885" w:rsidRDefault="005E53BC" w:rsidP="00E87885">
      <w:pPr>
        <w:spacing w:beforeLines="50" w:before="120" w:after="0" w:line="240" w:lineRule="auto"/>
      </w:pPr>
      <w:r w:rsidRPr="00E87885">
        <w:rPr>
          <w:rFonts w:hint="eastAsia"/>
        </w:rPr>
        <w:t>※</w:t>
      </w:r>
      <w:r w:rsidR="002F79CF">
        <w:rPr>
          <w:rFonts w:hint="eastAsia"/>
        </w:rPr>
        <w:t>開講が決定しましたら</w:t>
      </w:r>
      <w:r w:rsidR="00F25F7C">
        <w:rPr>
          <w:rFonts w:hint="eastAsia"/>
        </w:rPr>
        <w:t>，受講料振込み</w:t>
      </w:r>
      <w:r w:rsidR="00445A7C">
        <w:rPr>
          <w:rFonts w:hint="eastAsia"/>
        </w:rPr>
        <w:t>先</w:t>
      </w:r>
      <w:r w:rsidR="00F25F7C">
        <w:rPr>
          <w:rFonts w:hint="eastAsia"/>
        </w:rPr>
        <w:t>をお知らせします。</w:t>
      </w:r>
    </w:p>
    <w:sectPr w:rsidR="00A04492" w:rsidRPr="00E87885" w:rsidSect="00AF1DB8">
      <w:footerReference w:type="default" r:id="rId6"/>
      <w:pgSz w:w="11906" w:h="16838" w:code="9"/>
      <w:pgMar w:top="1418" w:right="1418" w:bottom="964" w:left="1418" w:header="851" w:footer="56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FA868" w14:textId="77777777" w:rsidR="008F1126" w:rsidRDefault="008F1126" w:rsidP="007E44B4">
      <w:pPr>
        <w:spacing w:after="0" w:line="240" w:lineRule="auto"/>
      </w:pPr>
      <w:r>
        <w:separator/>
      </w:r>
    </w:p>
  </w:endnote>
  <w:endnote w:type="continuationSeparator" w:id="0">
    <w:p w14:paraId="097439A4" w14:textId="77777777" w:rsidR="008F1126" w:rsidRDefault="008F1126" w:rsidP="007E44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67478" w14:textId="77777777" w:rsidR="007E44B4" w:rsidRDefault="007E44B4">
    <w:pPr>
      <w:pStyle w:val="a8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6B1A86E" wp14:editId="706EDDCD">
          <wp:simplePos x="0" y="0"/>
          <wp:positionH relativeFrom="column">
            <wp:posOffset>2138045</wp:posOffset>
          </wp:positionH>
          <wp:positionV relativeFrom="paragraph">
            <wp:posOffset>89535</wp:posOffset>
          </wp:positionV>
          <wp:extent cx="1911350" cy="202515"/>
          <wp:effectExtent l="0" t="0" r="0" b="7620"/>
          <wp:wrapNone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京都情報大学院大学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1350" cy="2025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29366" w14:textId="77777777" w:rsidR="008F1126" w:rsidRDefault="008F1126" w:rsidP="007E44B4">
      <w:pPr>
        <w:spacing w:after="0" w:line="240" w:lineRule="auto"/>
      </w:pPr>
      <w:r>
        <w:separator/>
      </w:r>
    </w:p>
  </w:footnote>
  <w:footnote w:type="continuationSeparator" w:id="0">
    <w:p w14:paraId="047E42F8" w14:textId="77777777" w:rsidR="008F1126" w:rsidRDefault="008F1126" w:rsidP="007E44B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MDYyNzQwMzYzMDRS0lEKTi0uzszPAykwqQUADm6ARywAAAA="/>
  </w:docVars>
  <w:rsids>
    <w:rsidRoot w:val="00C120AD"/>
    <w:rsid w:val="000E414C"/>
    <w:rsid w:val="001061B8"/>
    <w:rsid w:val="00154D3C"/>
    <w:rsid w:val="00264B27"/>
    <w:rsid w:val="00285261"/>
    <w:rsid w:val="002C0EDA"/>
    <w:rsid w:val="002F79CF"/>
    <w:rsid w:val="00304998"/>
    <w:rsid w:val="00362585"/>
    <w:rsid w:val="0040789F"/>
    <w:rsid w:val="004230D9"/>
    <w:rsid w:val="00445A7C"/>
    <w:rsid w:val="00480E03"/>
    <w:rsid w:val="00492929"/>
    <w:rsid w:val="004B33DA"/>
    <w:rsid w:val="004B7120"/>
    <w:rsid w:val="00507413"/>
    <w:rsid w:val="0053389E"/>
    <w:rsid w:val="00552FEF"/>
    <w:rsid w:val="005C26E0"/>
    <w:rsid w:val="005E53BC"/>
    <w:rsid w:val="00630784"/>
    <w:rsid w:val="00636E4C"/>
    <w:rsid w:val="0065703C"/>
    <w:rsid w:val="0067516B"/>
    <w:rsid w:val="007D5CAC"/>
    <w:rsid w:val="007E44B4"/>
    <w:rsid w:val="00815F03"/>
    <w:rsid w:val="0083425F"/>
    <w:rsid w:val="008D6940"/>
    <w:rsid w:val="008F0BF6"/>
    <w:rsid w:val="008F1126"/>
    <w:rsid w:val="0090099D"/>
    <w:rsid w:val="00961B92"/>
    <w:rsid w:val="00976002"/>
    <w:rsid w:val="009E6559"/>
    <w:rsid w:val="00A04492"/>
    <w:rsid w:val="00A256D8"/>
    <w:rsid w:val="00A97EAB"/>
    <w:rsid w:val="00AF0791"/>
    <w:rsid w:val="00AF1DB8"/>
    <w:rsid w:val="00B15ABD"/>
    <w:rsid w:val="00B34ABE"/>
    <w:rsid w:val="00C120AD"/>
    <w:rsid w:val="00C636DE"/>
    <w:rsid w:val="00CA3258"/>
    <w:rsid w:val="00D34865"/>
    <w:rsid w:val="00D61D02"/>
    <w:rsid w:val="00DF2F73"/>
    <w:rsid w:val="00E34D2F"/>
    <w:rsid w:val="00E87885"/>
    <w:rsid w:val="00EB68DE"/>
    <w:rsid w:val="00EE1CF5"/>
    <w:rsid w:val="00F177EA"/>
    <w:rsid w:val="00F25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61E8E6"/>
  <w15:chartTrackingRefBased/>
  <w15:docId w15:val="{4E685D98-3FA4-4B30-A8B2-FF0163691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B68DE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EB68DE"/>
    <w:rPr>
      <w:color w:val="605E5C"/>
      <w:shd w:val="clear" w:color="auto" w:fill="E1DFDD"/>
    </w:rPr>
  </w:style>
  <w:style w:type="paragraph" w:styleId="a5">
    <w:name w:val="No Spacing"/>
    <w:uiPriority w:val="1"/>
    <w:qFormat/>
    <w:rsid w:val="00EB68DE"/>
    <w:pPr>
      <w:widowControl w:val="0"/>
      <w:spacing w:after="0" w:line="240" w:lineRule="auto"/>
      <w:jc w:val="both"/>
    </w:pPr>
  </w:style>
  <w:style w:type="paragraph" w:styleId="a6">
    <w:name w:val="header"/>
    <w:basedOn w:val="a"/>
    <w:link w:val="a7"/>
    <w:uiPriority w:val="99"/>
    <w:unhideWhenUsed/>
    <w:rsid w:val="007E44B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E44B4"/>
  </w:style>
  <w:style w:type="paragraph" w:styleId="a8">
    <w:name w:val="footer"/>
    <w:basedOn w:val="a"/>
    <w:link w:val="a9"/>
    <w:uiPriority w:val="99"/>
    <w:unhideWhenUsed/>
    <w:rsid w:val="007E44B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E44B4"/>
  </w:style>
  <w:style w:type="table" w:styleId="aa">
    <w:name w:val="Table Grid"/>
    <w:basedOn w:val="a1"/>
    <w:uiPriority w:val="39"/>
    <w:rsid w:val="009E65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0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185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Ｖｏｌｏｄｙｍｙｒ Ｍｙｇｄａｌｓｋｙｙ</dc:creator>
  <cp:keywords/>
  <dc:description/>
  <cp:lastModifiedBy>水谷　真人</cp:lastModifiedBy>
  <cp:revision>4</cp:revision>
  <cp:lastPrinted>2022-08-05T08:20:00Z</cp:lastPrinted>
  <dcterms:created xsi:type="dcterms:W3CDTF">2022-08-25T09:11:00Z</dcterms:created>
  <dcterms:modified xsi:type="dcterms:W3CDTF">2022-12-02T01:27:00Z</dcterms:modified>
</cp:coreProperties>
</file>